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AFB415" w14:textId="62DC6969" w:rsidR="00795425" w:rsidRDefault="001F79F4" w:rsidP="00857678">
      <w:pPr>
        <w:rPr>
          <w:b/>
          <w:bCs/>
          <w:sz w:val="34"/>
          <w:szCs w:val="34"/>
        </w:rPr>
      </w:pPr>
      <w:r w:rsidRPr="009F4813">
        <w:rPr>
          <w:b/>
          <w:bCs/>
          <w:noProof/>
          <w:sz w:val="24"/>
          <w:szCs w:val="24"/>
          <w:lang w:eastAsia="sl-SI"/>
        </w:rPr>
        <w:drawing>
          <wp:anchor distT="0" distB="0" distL="114300" distR="114300" simplePos="0" relativeHeight="251658240" behindDoc="1" locked="0" layoutInCell="1" allowOverlap="1" wp14:anchorId="6BD26AA8" wp14:editId="64B869B3">
            <wp:simplePos x="0" y="0"/>
            <wp:positionH relativeFrom="margin">
              <wp:align>center</wp:align>
            </wp:positionH>
            <wp:positionV relativeFrom="paragraph">
              <wp:posOffset>243596</wp:posOffset>
            </wp:positionV>
            <wp:extent cx="2952000" cy="4057200"/>
            <wp:effectExtent l="0" t="0" r="1270" b="635"/>
            <wp:wrapNone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000" cy="40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5425" w:rsidRPr="009F4813">
        <w:rPr>
          <w:b/>
          <w:bCs/>
          <w:sz w:val="24"/>
          <w:szCs w:val="24"/>
        </w:rPr>
        <w:t xml:space="preserve">Priloga </w:t>
      </w:r>
      <w:r w:rsidR="0018109C" w:rsidRPr="009F4813">
        <w:rPr>
          <w:b/>
          <w:bCs/>
          <w:sz w:val="24"/>
          <w:szCs w:val="24"/>
        </w:rPr>
        <w:t>2</w:t>
      </w:r>
      <w:r w:rsidR="00795425" w:rsidRPr="009F4813">
        <w:rPr>
          <w:b/>
          <w:bCs/>
          <w:sz w:val="24"/>
          <w:szCs w:val="24"/>
        </w:rPr>
        <w:t xml:space="preserve">: Oblika in vsebina </w:t>
      </w:r>
      <w:r w:rsidR="001340AA" w:rsidRPr="009F4813">
        <w:rPr>
          <w:b/>
          <w:bCs/>
          <w:sz w:val="24"/>
          <w:szCs w:val="24"/>
        </w:rPr>
        <w:t xml:space="preserve">službenega </w:t>
      </w:r>
      <w:r w:rsidR="00795425" w:rsidRPr="009F4813">
        <w:rPr>
          <w:b/>
          <w:bCs/>
          <w:sz w:val="24"/>
          <w:szCs w:val="24"/>
        </w:rPr>
        <w:t xml:space="preserve">znaka naravovarstvenih </w:t>
      </w:r>
      <w:r w:rsidR="00857678" w:rsidRPr="009F4813">
        <w:rPr>
          <w:b/>
          <w:bCs/>
          <w:sz w:val="24"/>
          <w:szCs w:val="24"/>
        </w:rPr>
        <w:t xml:space="preserve">in prostovoljnih </w:t>
      </w:r>
      <w:r w:rsidR="00795425" w:rsidRPr="009F4813">
        <w:rPr>
          <w:b/>
          <w:bCs/>
          <w:sz w:val="24"/>
          <w:szCs w:val="24"/>
        </w:rPr>
        <w:t>nadzornik</w:t>
      </w:r>
      <w:r w:rsidR="00857678" w:rsidRPr="009F4813">
        <w:rPr>
          <w:b/>
          <w:bCs/>
          <w:sz w:val="24"/>
          <w:szCs w:val="24"/>
        </w:rPr>
        <w:t>ov</w:t>
      </w:r>
    </w:p>
    <w:p w14:paraId="2321E641" w14:textId="02B761AC" w:rsidR="000C01BD" w:rsidRPr="004F7907" w:rsidRDefault="000C01BD" w:rsidP="003B063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trike/>
          <w:color w:val="000000"/>
          <w:sz w:val="24"/>
          <w:szCs w:val="24"/>
        </w:rPr>
      </w:pPr>
    </w:p>
    <w:p w14:paraId="7BDB0369" w14:textId="2282B156" w:rsidR="00782FE9" w:rsidRDefault="001F79F4" w:rsidP="000C01B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szCs w:val="20"/>
        </w:rPr>
      </w:pPr>
      <w:r>
        <w:rPr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2540D3B0" wp14:editId="0AD9EAB1">
                <wp:simplePos x="0" y="0"/>
                <wp:positionH relativeFrom="margin">
                  <wp:align>center</wp:align>
                </wp:positionH>
                <wp:positionV relativeFrom="paragraph">
                  <wp:posOffset>3299753</wp:posOffset>
                </wp:positionV>
                <wp:extent cx="2951480" cy="193431"/>
                <wp:effectExtent l="0" t="0" r="1270" b="0"/>
                <wp:wrapNone/>
                <wp:docPr id="2013104927" name="Polje z besedilom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1480" cy="193431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15D3B11" w14:textId="188C6005" w:rsidR="001F79F4" w:rsidRPr="001F79F4" w:rsidRDefault="001F79F4" w:rsidP="001F79F4">
                            <w:pPr>
                              <w:pStyle w:val="Napis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F79F4">
                              <w:rPr>
                                <w:i w:val="0"/>
                                <w:iCs w:val="0"/>
                                <w:color w:val="000000" w:themeColor="text1"/>
                                <w:sz w:val="20"/>
                                <w:szCs w:val="20"/>
                              </w:rPr>
                              <w:t>Službeni znak naravovarstvenih nadzorniko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40D3B0" id="_x0000_t202" coordsize="21600,21600" o:spt="202" path="m,l,21600r21600,l21600,xe">
                <v:stroke joinstyle="miter"/>
                <v:path gradientshapeok="t" o:connecttype="rect"/>
              </v:shapetype>
              <v:shape id="Polje z besedilom 1" o:spid="_x0000_s1026" type="#_x0000_t202" style="position:absolute;left:0;text-align:left;margin-left:0;margin-top:259.8pt;width:232.4pt;height:15.25pt;z-index:-25164902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" stroked="f">
                <v:textbox inset="0,0,0,0">
                  <w:txbxContent>
                    <w:p w14:paraId="015D3B11" w14:textId="188C6005" w:rsidR="001F79F4" w:rsidRPr="001F79F4" w:rsidRDefault="001F79F4" w:rsidP="001F79F4">
                      <w:pPr>
                        <w:pStyle w:val="Napis"/>
                        <w:jc w:val="center"/>
                        <w:rPr>
                          <w:b/>
                          <w:bCs/>
                          <w:i w:val="0"/>
                          <w:iCs w:val="0"/>
                          <w:noProof/>
                          <w:color w:val="000000" w:themeColor="text1"/>
                          <w:sz w:val="20"/>
                          <w:szCs w:val="20"/>
                        </w:rPr>
                      </w:pPr>
                      <w:r w:rsidRPr="001F79F4">
                        <w:rPr>
                          <w:i w:val="0"/>
                          <w:iCs w:val="0"/>
                          <w:color w:val="000000" w:themeColor="text1"/>
                          <w:sz w:val="20"/>
                          <w:szCs w:val="20"/>
                        </w:rPr>
                        <w:t>Službeni znak naravovarstvenih nadzornikov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82FE9">
        <w:rPr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2A9BA80A" wp14:editId="22B4633A">
                <wp:simplePos x="0" y="0"/>
                <wp:positionH relativeFrom="margin">
                  <wp:align>center</wp:align>
                </wp:positionH>
                <wp:positionV relativeFrom="paragraph">
                  <wp:posOffset>8048625</wp:posOffset>
                </wp:positionV>
                <wp:extent cx="2951480" cy="635"/>
                <wp:effectExtent l="0" t="0" r="1270" b="3810"/>
                <wp:wrapNone/>
                <wp:docPr id="1936219546" name="Polje z besedilom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14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69F0BF3" w14:textId="2AF8B7EA" w:rsidR="00782FE9" w:rsidRPr="001F79F4" w:rsidRDefault="00782FE9" w:rsidP="00782FE9">
                            <w:pPr>
                              <w:pStyle w:val="Napis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F79F4">
                              <w:rPr>
                                <w:i w:val="0"/>
                                <w:iCs w:val="0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Službeni znak </w:t>
                            </w:r>
                            <w:r>
                              <w:rPr>
                                <w:i w:val="0"/>
                                <w:iCs w:val="0"/>
                                <w:color w:val="000000" w:themeColor="text1"/>
                                <w:sz w:val="20"/>
                                <w:szCs w:val="20"/>
                              </w:rPr>
                              <w:t>prostovolj</w:t>
                            </w:r>
                            <w:r w:rsidRPr="001F79F4">
                              <w:rPr>
                                <w:i w:val="0"/>
                                <w:iCs w:val="0"/>
                                <w:color w:val="000000" w:themeColor="text1"/>
                                <w:sz w:val="20"/>
                                <w:szCs w:val="20"/>
                              </w:rPr>
                              <w:t>nih nadzorniko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9BA80A" id="_x0000_s1027" type="#_x0000_t202" style="position:absolute;left:0;text-align:left;margin-left:0;margin-top:633.75pt;width:232.4pt;height:.05pt;z-index:-25164697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" stroked="f">
                <v:textbox style="mso-fit-shape-to-text:t" inset="0,0,0,0">
                  <w:txbxContent>
                    <w:p w14:paraId="169F0BF3" w14:textId="2AF8B7EA" w:rsidR="00782FE9" w:rsidRPr="001F79F4" w:rsidRDefault="00782FE9" w:rsidP="00782FE9">
                      <w:pPr>
                        <w:pStyle w:val="Napis"/>
                        <w:jc w:val="center"/>
                        <w:rPr>
                          <w:b/>
                          <w:bCs/>
                          <w:i w:val="0"/>
                          <w:iCs w:val="0"/>
                          <w:noProof/>
                          <w:color w:val="000000" w:themeColor="text1"/>
                          <w:sz w:val="20"/>
                          <w:szCs w:val="20"/>
                        </w:rPr>
                      </w:pPr>
                      <w:r w:rsidRPr="001F79F4">
                        <w:rPr>
                          <w:i w:val="0"/>
                          <w:iCs w:val="0"/>
                          <w:color w:val="000000" w:themeColor="text1"/>
                          <w:sz w:val="20"/>
                          <w:szCs w:val="20"/>
                        </w:rPr>
                        <w:t xml:space="preserve">Službeni znak </w:t>
                      </w:r>
                      <w:r>
                        <w:rPr>
                          <w:i w:val="0"/>
                          <w:iCs w:val="0"/>
                          <w:color w:val="000000" w:themeColor="text1"/>
                          <w:sz w:val="20"/>
                          <w:szCs w:val="20"/>
                        </w:rPr>
                        <w:t>prostovolj</w:t>
                      </w:r>
                      <w:r w:rsidRPr="001F79F4">
                        <w:rPr>
                          <w:i w:val="0"/>
                          <w:iCs w:val="0"/>
                          <w:color w:val="000000" w:themeColor="text1"/>
                          <w:sz w:val="20"/>
                          <w:szCs w:val="20"/>
                        </w:rPr>
                        <w:t>nih nadzornikov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sl-SI"/>
        </w:rPr>
        <w:drawing>
          <wp:anchor distT="0" distB="0" distL="114300" distR="114300" simplePos="0" relativeHeight="251665408" behindDoc="1" locked="0" layoutInCell="1" allowOverlap="1" wp14:anchorId="53203399" wp14:editId="463E99D6">
            <wp:simplePos x="0" y="0"/>
            <wp:positionH relativeFrom="margin">
              <wp:align>center</wp:align>
            </wp:positionH>
            <wp:positionV relativeFrom="paragraph">
              <wp:posOffset>3931822</wp:posOffset>
            </wp:positionV>
            <wp:extent cx="2952000" cy="4060800"/>
            <wp:effectExtent l="0" t="0" r="1270" b="0"/>
            <wp:wrapNone/>
            <wp:docPr id="2138668533" name="Slika 1" descr="Slika, ki vsebuje besede besedilo, logotip, pisava, emblem&#10;&#10;Vsebina, ustvarjena z umetno inteligenco, morda ni pravil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668533" name="Slika 1" descr="Slika, ki vsebuje besede besedilo, logotip, pisava, emblem&#10;&#10;Vsebina, ustvarjena z umetno inteligenco, morda ni pravilna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000" cy="4060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  <w:r w:rsidR="00782FE9">
        <w:rPr>
          <w:rFonts w:cstheme="minorHAnsi"/>
          <w:color w:val="000000"/>
          <w:sz w:val="20"/>
          <w:szCs w:val="20"/>
        </w:rPr>
        <w:tab/>
      </w:r>
    </w:p>
    <w:p w14:paraId="45580CA3" w14:textId="7AB5B3AD" w:rsidR="00782FE9" w:rsidRDefault="00782FE9">
      <w:pPr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br w:type="page"/>
      </w:r>
      <w:r>
        <w:rPr>
          <w:rFonts w:cstheme="minorHAnsi"/>
          <w:color w:val="000000"/>
          <w:sz w:val="20"/>
          <w:szCs w:val="20"/>
        </w:rPr>
        <w:lastRenderedPageBreak/>
        <w:t>Barve, uporabljene v službenem znaku naravovarstvenih in prostovoljnih nadzornikov</w:t>
      </w:r>
      <w:r w:rsidR="005C6B66">
        <w:rPr>
          <w:rFonts w:cstheme="minorHAnsi"/>
          <w:color w:val="000000"/>
          <w:sz w:val="20"/>
          <w:szCs w:val="20"/>
        </w:rPr>
        <w:t>,</w:t>
      </w:r>
      <w:r>
        <w:rPr>
          <w:rFonts w:cstheme="minorHAnsi"/>
          <w:color w:val="000000"/>
          <w:sz w:val="20"/>
          <w:szCs w:val="20"/>
        </w:rPr>
        <w:t xml:space="preserve"> v barvnem sistemu C/M/Y/K in PANTONE:</w:t>
      </w:r>
    </w:p>
    <w:p w14:paraId="00424ED0" w14:textId="33977E69" w:rsidR="00A64457" w:rsidRDefault="00A64457">
      <w:pPr>
        <w:rPr>
          <w:rFonts w:cstheme="minorHAnsi"/>
          <w:color w:val="000000"/>
          <w:sz w:val="20"/>
          <w:szCs w:val="20"/>
        </w:rPr>
      </w:pPr>
    </w:p>
    <w:tbl>
      <w:tblPr>
        <w:tblW w:w="462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21"/>
        <w:gridCol w:w="812"/>
        <w:gridCol w:w="812"/>
        <w:gridCol w:w="812"/>
        <w:gridCol w:w="565"/>
      </w:tblGrid>
      <w:tr w:rsidR="00A64457" w:rsidRPr="00A64457" w14:paraId="5D371CED" w14:textId="77777777" w:rsidTr="006E0F3E">
        <w:trPr>
          <w:trHeight w:val="300"/>
          <w:jc w:val="center"/>
        </w:trPr>
        <w:tc>
          <w:tcPr>
            <w:tcW w:w="4622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0AD9B666" w14:textId="5DA51E2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C</w:t>
            </w:r>
            <w:r w:rsidRPr="0049638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/</w:t>
            </w:r>
            <w:r w:rsidRPr="00A64457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M</w:t>
            </w:r>
            <w:r w:rsidRPr="0049638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/</w:t>
            </w:r>
            <w:r w:rsidRPr="00A64457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Y</w:t>
            </w:r>
            <w:r w:rsidRPr="0049638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/</w:t>
            </w:r>
            <w:r w:rsidRPr="00A64457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K</w:t>
            </w:r>
          </w:p>
        </w:tc>
      </w:tr>
      <w:tr w:rsidR="006E0F3E" w:rsidRPr="00A64457" w14:paraId="17032479" w14:textId="77777777" w:rsidTr="00BB1960">
        <w:trPr>
          <w:trHeight w:val="300"/>
          <w:jc w:val="center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65DA0F1" w14:textId="3EDEEA65" w:rsidR="00A64457" w:rsidRPr="00A64457" w:rsidRDefault="00A64457" w:rsidP="006E0F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 </w:t>
            </w:r>
            <w:r w:rsidR="006E0F3E" w:rsidRPr="006E0F3E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barva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0F40627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C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C9D06BE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M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F189B8A" w14:textId="739D1A7B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Y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E13C1EB" w14:textId="08F0326F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K</w:t>
            </w:r>
          </w:p>
        </w:tc>
      </w:tr>
      <w:tr w:rsidR="00496388" w:rsidRPr="00A64457" w14:paraId="0D7F27A5" w14:textId="77777777" w:rsidTr="006E0F3E">
        <w:trPr>
          <w:trHeight w:val="300"/>
          <w:jc w:val="center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E9AF019" w14:textId="77777777" w:rsidR="00A64457" w:rsidRPr="00A64457" w:rsidRDefault="00A64457" w:rsidP="00A644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rumena</w:t>
            </w:r>
          </w:p>
        </w:tc>
        <w:tc>
          <w:tcPr>
            <w:tcW w:w="8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8F9ED7C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0</w:t>
            </w:r>
          </w:p>
        </w:tc>
        <w:tc>
          <w:tcPr>
            <w:tcW w:w="8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718985F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5</w:t>
            </w:r>
          </w:p>
        </w:tc>
        <w:tc>
          <w:tcPr>
            <w:tcW w:w="8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59A44AF" w14:textId="50EDA5CF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100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A49D50D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0</w:t>
            </w:r>
          </w:p>
        </w:tc>
      </w:tr>
      <w:tr w:rsidR="00A64457" w:rsidRPr="00A64457" w14:paraId="42AC2F1B" w14:textId="77777777" w:rsidTr="00496388">
        <w:trPr>
          <w:trHeight w:val="300"/>
          <w:jc w:val="center"/>
        </w:trPr>
        <w:tc>
          <w:tcPr>
            <w:tcW w:w="1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220A933" w14:textId="77777777" w:rsidR="00A64457" w:rsidRPr="00A64457" w:rsidRDefault="00A64457" w:rsidP="00A644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zelena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A07F594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100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E64DF65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0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EDAFB1C" w14:textId="46ABB466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10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1E03DB5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65</w:t>
            </w:r>
          </w:p>
        </w:tc>
      </w:tr>
      <w:tr w:rsidR="00A64457" w:rsidRPr="00A64457" w14:paraId="6D523296" w14:textId="77777777" w:rsidTr="00496388">
        <w:trPr>
          <w:trHeight w:val="300"/>
          <w:jc w:val="center"/>
        </w:trPr>
        <w:tc>
          <w:tcPr>
            <w:tcW w:w="1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297FD71" w14:textId="77777777" w:rsidR="00A64457" w:rsidRPr="00A64457" w:rsidRDefault="00A64457" w:rsidP="00A644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rdeča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BE2C1B2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0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52DCE36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100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94CD3E6" w14:textId="7EA26AAC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10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369CFB5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0</w:t>
            </w:r>
          </w:p>
        </w:tc>
      </w:tr>
      <w:tr w:rsidR="00A64457" w:rsidRPr="00A64457" w14:paraId="6BCA9E2E" w14:textId="77777777" w:rsidTr="00496388">
        <w:trPr>
          <w:trHeight w:val="300"/>
          <w:jc w:val="center"/>
        </w:trPr>
        <w:tc>
          <w:tcPr>
            <w:tcW w:w="1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56B8A8C" w14:textId="77777777" w:rsidR="00A64457" w:rsidRPr="00A64457" w:rsidRDefault="00A64457" w:rsidP="00A644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modra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9AEDFA0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100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4C5AA89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50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E2C0017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90C66A4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0</w:t>
            </w:r>
          </w:p>
        </w:tc>
      </w:tr>
    </w:tbl>
    <w:p w14:paraId="72CDAE12" w14:textId="59BEFA49" w:rsidR="00A64457" w:rsidRPr="004207D5" w:rsidRDefault="00A64457">
      <w:pPr>
        <w:rPr>
          <w:rFonts w:cstheme="minorHAnsi"/>
          <w:color w:val="FFD7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br/>
      </w:r>
    </w:p>
    <w:tbl>
      <w:tblPr>
        <w:tblW w:w="462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2"/>
        <w:gridCol w:w="2078"/>
      </w:tblGrid>
      <w:tr w:rsidR="00A64457" w:rsidRPr="00A64457" w14:paraId="0EB34705" w14:textId="77777777" w:rsidTr="00A64457">
        <w:trPr>
          <w:trHeight w:val="300"/>
          <w:jc w:val="center"/>
        </w:trPr>
        <w:tc>
          <w:tcPr>
            <w:tcW w:w="4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579BCA78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PANTONE SOLID COATED</w:t>
            </w:r>
          </w:p>
        </w:tc>
      </w:tr>
      <w:tr w:rsidR="00A64457" w:rsidRPr="00A64457" w14:paraId="357A32F2" w14:textId="77777777" w:rsidTr="00B61A9C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EB8541A" w14:textId="77777777" w:rsidR="00A64457" w:rsidRPr="00A64457" w:rsidRDefault="00A64457" w:rsidP="004207D5">
            <w:pPr>
              <w:spacing w:after="0" w:line="240" w:lineRule="auto"/>
              <w:rPr>
                <w:rFonts w:ascii="Calibri" w:eastAsia="Times New Roman" w:hAnsi="Calibri" w:cs="Calibri"/>
                <w:color w:val="FFD7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rumena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700"/>
            <w:noWrap/>
            <w:vAlign w:val="center"/>
            <w:hideMark/>
          </w:tcPr>
          <w:p w14:paraId="507F0F49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P012C</w:t>
            </w:r>
          </w:p>
        </w:tc>
      </w:tr>
      <w:tr w:rsidR="00A64457" w:rsidRPr="00A64457" w14:paraId="79E4C236" w14:textId="77777777" w:rsidTr="00B61A9C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C013612" w14:textId="77777777" w:rsidR="00A64457" w:rsidRPr="00A64457" w:rsidRDefault="00A64457" w:rsidP="004207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zelena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35937"/>
            <w:noWrap/>
            <w:vAlign w:val="center"/>
            <w:hideMark/>
          </w:tcPr>
          <w:p w14:paraId="4584274E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P357C</w:t>
            </w:r>
          </w:p>
        </w:tc>
      </w:tr>
      <w:tr w:rsidR="00A64457" w:rsidRPr="00A64457" w14:paraId="132570C3" w14:textId="77777777" w:rsidTr="00B61A9C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7FB7A84" w14:textId="0EFAC3BE" w:rsidR="00A64457" w:rsidRPr="00A64457" w:rsidRDefault="00A64457" w:rsidP="004207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rdeča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F3340"/>
            <w:noWrap/>
            <w:vAlign w:val="center"/>
            <w:hideMark/>
          </w:tcPr>
          <w:p w14:paraId="6597FF2E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P032C</w:t>
            </w:r>
          </w:p>
        </w:tc>
      </w:tr>
      <w:tr w:rsidR="00A64457" w:rsidRPr="00A64457" w14:paraId="0AD8E485" w14:textId="77777777" w:rsidTr="00B61A9C">
        <w:trPr>
          <w:trHeight w:val="300"/>
          <w:jc w:val="center"/>
        </w:trPr>
        <w:tc>
          <w:tcPr>
            <w:tcW w:w="25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E63B5A5" w14:textId="31C3726D" w:rsidR="00A64457" w:rsidRPr="00A64457" w:rsidRDefault="00A64457" w:rsidP="004207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modra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5EB8"/>
            <w:noWrap/>
            <w:vAlign w:val="center"/>
            <w:hideMark/>
          </w:tcPr>
          <w:p w14:paraId="723C3562" w14:textId="77777777" w:rsidR="00A64457" w:rsidRPr="00A64457" w:rsidRDefault="00A64457" w:rsidP="00A644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</w:pPr>
            <w:r w:rsidRPr="00A6445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sl-SI"/>
                <w14:ligatures w14:val="none"/>
              </w:rPr>
              <w:t>P300C</w:t>
            </w:r>
          </w:p>
        </w:tc>
      </w:tr>
    </w:tbl>
    <w:p w14:paraId="07525113" w14:textId="38C89705" w:rsidR="00782FE9" w:rsidRDefault="00782FE9">
      <w:pPr>
        <w:rPr>
          <w:rFonts w:cstheme="minorHAnsi"/>
          <w:color w:val="000000"/>
          <w:sz w:val="20"/>
          <w:szCs w:val="20"/>
        </w:rPr>
      </w:pPr>
    </w:p>
    <w:sectPr w:rsidR="00782FE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0B34CC" w14:textId="77777777" w:rsidR="00D66AF9" w:rsidRDefault="00D66AF9" w:rsidP="00782FE9">
      <w:pPr>
        <w:spacing w:after="0" w:line="240" w:lineRule="auto"/>
      </w:pPr>
      <w:r>
        <w:separator/>
      </w:r>
    </w:p>
  </w:endnote>
  <w:endnote w:type="continuationSeparator" w:id="0">
    <w:p w14:paraId="48C0E6AC" w14:textId="77777777" w:rsidR="00D66AF9" w:rsidRDefault="00D66AF9" w:rsidP="00782F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1910C6" w14:textId="77777777" w:rsidR="00D66AF9" w:rsidRDefault="00D66AF9" w:rsidP="00782FE9">
      <w:pPr>
        <w:spacing w:after="0" w:line="240" w:lineRule="auto"/>
      </w:pPr>
      <w:r>
        <w:separator/>
      </w:r>
    </w:p>
  </w:footnote>
  <w:footnote w:type="continuationSeparator" w:id="0">
    <w:p w14:paraId="57C4F2B1" w14:textId="77777777" w:rsidR="00D66AF9" w:rsidRDefault="00D66AF9" w:rsidP="00782F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wMjc1NDE0sDAyMzFT0lEKTi0uzszPAykwrgUAkXHU4CwAAAA="/>
  </w:docVars>
  <w:rsids>
    <w:rsidRoot w:val="00795425"/>
    <w:rsid w:val="000552E5"/>
    <w:rsid w:val="000770B7"/>
    <w:rsid w:val="000C01BD"/>
    <w:rsid w:val="00104506"/>
    <w:rsid w:val="00113D5A"/>
    <w:rsid w:val="001340AA"/>
    <w:rsid w:val="0018109C"/>
    <w:rsid w:val="001F79F4"/>
    <w:rsid w:val="0021496B"/>
    <w:rsid w:val="003240C4"/>
    <w:rsid w:val="003A4340"/>
    <w:rsid w:val="003B063B"/>
    <w:rsid w:val="004207D5"/>
    <w:rsid w:val="0043341B"/>
    <w:rsid w:val="00434B8F"/>
    <w:rsid w:val="00436CE1"/>
    <w:rsid w:val="00496388"/>
    <w:rsid w:val="004F7907"/>
    <w:rsid w:val="005401FD"/>
    <w:rsid w:val="0054504C"/>
    <w:rsid w:val="005C6B66"/>
    <w:rsid w:val="005F52C7"/>
    <w:rsid w:val="00633C6F"/>
    <w:rsid w:val="006C51D3"/>
    <w:rsid w:val="006E0F3E"/>
    <w:rsid w:val="006F34E8"/>
    <w:rsid w:val="00782FE9"/>
    <w:rsid w:val="00795425"/>
    <w:rsid w:val="007977BF"/>
    <w:rsid w:val="00857678"/>
    <w:rsid w:val="008F49A4"/>
    <w:rsid w:val="009B74E4"/>
    <w:rsid w:val="009F4813"/>
    <w:rsid w:val="009F5F7C"/>
    <w:rsid w:val="00A64457"/>
    <w:rsid w:val="00A8777B"/>
    <w:rsid w:val="00B61A9C"/>
    <w:rsid w:val="00BB1960"/>
    <w:rsid w:val="00BE152C"/>
    <w:rsid w:val="00CD60EE"/>
    <w:rsid w:val="00D11390"/>
    <w:rsid w:val="00D66AF9"/>
    <w:rsid w:val="00DA7CA2"/>
    <w:rsid w:val="00DC21C7"/>
    <w:rsid w:val="00E52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D4EA77"/>
  <w15:chartTrackingRefBased/>
  <w15:docId w15:val="{1CB45C6D-2463-4E77-BF85-BD731E2B5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l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Revizija">
    <w:name w:val="Revision"/>
    <w:hidden/>
    <w:uiPriority w:val="99"/>
    <w:semiHidden/>
    <w:rsid w:val="00E52868"/>
    <w:pPr>
      <w:spacing w:after="0" w:line="240" w:lineRule="auto"/>
    </w:pPr>
  </w:style>
  <w:style w:type="character" w:styleId="Pripombasklic">
    <w:name w:val="annotation reference"/>
    <w:basedOn w:val="Privzetapisavaodstavka"/>
    <w:uiPriority w:val="99"/>
    <w:semiHidden/>
    <w:unhideWhenUsed/>
    <w:rsid w:val="00E52868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E52868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E52868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E5286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E52868"/>
    <w:rPr>
      <w:b/>
      <w:bCs/>
      <w:sz w:val="20"/>
      <w:szCs w:val="20"/>
    </w:rPr>
  </w:style>
  <w:style w:type="paragraph" w:styleId="Napis">
    <w:name w:val="caption"/>
    <w:basedOn w:val="Navaden"/>
    <w:next w:val="Navaden"/>
    <w:uiPriority w:val="35"/>
    <w:unhideWhenUsed/>
    <w:qFormat/>
    <w:rsid w:val="00BE152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782F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82FE9"/>
  </w:style>
  <w:style w:type="paragraph" w:styleId="Noga">
    <w:name w:val="footer"/>
    <w:basedOn w:val="Navaden"/>
    <w:link w:val="NogaZnak"/>
    <w:uiPriority w:val="99"/>
    <w:unhideWhenUsed/>
    <w:rsid w:val="00782F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82F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7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3</Words>
  <Characters>873</Characters>
  <Application>Microsoft Office Word</Application>
  <DocSecurity>4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JU</Company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Lojze Zamuda</dc:creator>
  <cp:keywords/>
  <dc:description/>
  <cp:lastModifiedBy>MNVP</cp:lastModifiedBy>
  <cp:revision>2</cp:revision>
  <cp:lastPrinted>2025-07-16T12:45:00Z</cp:lastPrinted>
  <dcterms:created xsi:type="dcterms:W3CDTF">2025-12-04T13:23:00Z</dcterms:created>
  <dcterms:modified xsi:type="dcterms:W3CDTF">2025-12-04T13:23:00Z</dcterms:modified>
</cp:coreProperties>
</file>